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2B09" w:rsidRPr="004B295F" w:rsidRDefault="001C2B09" w:rsidP="001C2B09">
      <w:pPr>
        <w:jc w:val="center"/>
        <w:rPr>
          <w:rFonts w:ascii="Verdana" w:hAnsi="Verdana" w:cs="Arial"/>
          <w:b/>
          <w:sz w:val="28"/>
          <w:szCs w:val="28"/>
        </w:rPr>
      </w:pPr>
      <w:r w:rsidRPr="004B295F">
        <w:rPr>
          <w:rFonts w:ascii="Verdana" w:hAnsi="Verdana" w:cs="Arial"/>
          <w:b/>
          <w:sz w:val="28"/>
          <w:szCs w:val="28"/>
        </w:rPr>
        <w:t xml:space="preserve">Nomination Form – </w:t>
      </w:r>
      <w:r>
        <w:rPr>
          <w:rFonts w:ascii="Verdana" w:hAnsi="Verdana" w:cs="Arial"/>
          <w:b/>
          <w:sz w:val="28"/>
          <w:szCs w:val="28"/>
        </w:rPr>
        <w:t>Volunteer</w:t>
      </w:r>
      <w:r w:rsidRPr="004B295F">
        <w:rPr>
          <w:rFonts w:ascii="Verdana" w:hAnsi="Verdana" w:cs="Arial"/>
          <w:b/>
          <w:sz w:val="28"/>
          <w:szCs w:val="28"/>
        </w:rPr>
        <w:t xml:space="preserve"> of the Year</w:t>
      </w:r>
      <w:r w:rsidR="00975588">
        <w:rPr>
          <w:rFonts w:ascii="Verdana" w:hAnsi="Verdana" w:cs="Arial"/>
          <w:b/>
          <w:sz w:val="28"/>
          <w:szCs w:val="28"/>
        </w:rPr>
        <w:t xml:space="preserve"> 20</w:t>
      </w:r>
      <w:r w:rsidRPr="004B295F">
        <w:rPr>
          <w:rFonts w:ascii="Verdana" w:hAnsi="Verdana" w:cs="Arial"/>
          <w:b/>
          <w:sz w:val="28"/>
          <w:szCs w:val="28"/>
        </w:rPr>
        <w:t>2</w:t>
      </w:r>
      <w:r w:rsidR="008120A8">
        <w:rPr>
          <w:rFonts w:ascii="Verdana" w:hAnsi="Verdana" w:cs="Arial"/>
          <w:b/>
          <w:sz w:val="28"/>
          <w:szCs w:val="28"/>
        </w:rPr>
        <w:t>3</w:t>
      </w: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085"/>
        <w:gridCol w:w="6662"/>
      </w:tblGrid>
      <w:tr w:rsidR="001C2B09" w:rsidRPr="000E2491" w:rsidTr="00320F57">
        <w:tc>
          <w:tcPr>
            <w:tcW w:w="9747" w:type="dxa"/>
            <w:gridSpan w:val="2"/>
            <w:shd w:val="clear" w:color="auto" w:fill="D9D9D9" w:themeFill="background1" w:themeFillShade="D9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b/>
                <w:sz w:val="20"/>
                <w:szCs w:val="20"/>
              </w:rPr>
              <w:t>About you</w:t>
            </w:r>
            <w:r w:rsidRPr="004B295F">
              <w:rPr>
                <w:rFonts w:ascii="Verdana" w:hAnsi="Verdana"/>
                <w:sz w:val="20"/>
                <w:szCs w:val="20"/>
              </w:rPr>
              <w:t xml:space="preserve"> (the person making the nomination)</w:t>
            </w:r>
          </w:p>
        </w:tc>
      </w:tr>
      <w:tr w:rsidR="001C2B09" w:rsidRPr="000E2491" w:rsidTr="00320F57">
        <w:tc>
          <w:tcPr>
            <w:tcW w:w="3085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Your name</w:t>
            </w:r>
          </w:p>
        </w:tc>
        <w:tc>
          <w:tcPr>
            <w:tcW w:w="6662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1C2B09" w:rsidRPr="000E2491" w:rsidTr="00320F57">
        <w:tc>
          <w:tcPr>
            <w:tcW w:w="3085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Your club and position</w:t>
            </w:r>
          </w:p>
        </w:tc>
        <w:tc>
          <w:tcPr>
            <w:tcW w:w="6662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1C2B09" w:rsidRPr="000E2491" w:rsidTr="00320F57">
        <w:tc>
          <w:tcPr>
            <w:tcW w:w="3085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Your email address</w:t>
            </w:r>
          </w:p>
        </w:tc>
        <w:tc>
          <w:tcPr>
            <w:tcW w:w="6662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1C2B09" w:rsidRPr="000E2491" w:rsidTr="00320F57">
        <w:tc>
          <w:tcPr>
            <w:tcW w:w="3085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Your phone number</w:t>
            </w:r>
          </w:p>
        </w:tc>
        <w:tc>
          <w:tcPr>
            <w:tcW w:w="6662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:rsidR="00B12E8E" w:rsidRDefault="00B12E8E">
      <w:pPr>
        <w:rPr>
          <w:rFonts w:ascii="Arial" w:hAnsi="Arial" w:cs="Arial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098"/>
        <w:gridCol w:w="6649"/>
      </w:tblGrid>
      <w:tr w:rsidR="001C2B09" w:rsidRPr="000E2491" w:rsidTr="00320F57">
        <w:tc>
          <w:tcPr>
            <w:tcW w:w="9747" w:type="dxa"/>
            <w:gridSpan w:val="2"/>
            <w:shd w:val="clear" w:color="auto" w:fill="D9D9D9" w:themeFill="background1" w:themeFillShade="D9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b/>
                <w:sz w:val="20"/>
                <w:szCs w:val="20"/>
              </w:rPr>
              <w:t>Nominee details</w:t>
            </w:r>
            <w:r w:rsidRPr="004B295F">
              <w:rPr>
                <w:rFonts w:ascii="Verdana" w:hAnsi="Verdana"/>
                <w:sz w:val="20"/>
                <w:szCs w:val="20"/>
              </w:rPr>
              <w:t xml:space="preserve"> (the person you are nominating)</w:t>
            </w:r>
          </w:p>
        </w:tc>
      </w:tr>
      <w:tr w:rsidR="001C2B09" w:rsidRPr="000E2491" w:rsidTr="00320F57">
        <w:tc>
          <w:tcPr>
            <w:tcW w:w="3098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Name of nominee</w:t>
            </w:r>
          </w:p>
        </w:tc>
        <w:tc>
          <w:tcPr>
            <w:tcW w:w="6649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1C2B09" w:rsidRPr="000E2491" w:rsidTr="00320F57">
        <w:tc>
          <w:tcPr>
            <w:tcW w:w="3098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SLSNZ membership number</w:t>
            </w:r>
          </w:p>
        </w:tc>
        <w:tc>
          <w:tcPr>
            <w:tcW w:w="6649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1C2B09" w:rsidRPr="000E2491" w:rsidTr="00320F57">
        <w:tc>
          <w:tcPr>
            <w:tcW w:w="3098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Current club</w:t>
            </w:r>
          </w:p>
        </w:tc>
        <w:tc>
          <w:tcPr>
            <w:tcW w:w="6649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1C2B09" w:rsidRPr="000E2491" w:rsidTr="00320F57">
        <w:tc>
          <w:tcPr>
            <w:tcW w:w="3098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Contact phone number</w:t>
            </w:r>
          </w:p>
        </w:tc>
        <w:tc>
          <w:tcPr>
            <w:tcW w:w="6649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1C2B09" w:rsidRPr="000E2491" w:rsidTr="00320F57">
        <w:tc>
          <w:tcPr>
            <w:tcW w:w="3098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Contact email</w:t>
            </w:r>
          </w:p>
        </w:tc>
        <w:tc>
          <w:tcPr>
            <w:tcW w:w="6649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1C2B09" w:rsidRPr="000E2491" w:rsidTr="00320F57">
        <w:tc>
          <w:tcPr>
            <w:tcW w:w="3098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Innovation Name</w:t>
            </w:r>
          </w:p>
        </w:tc>
        <w:tc>
          <w:tcPr>
            <w:tcW w:w="6649" w:type="dxa"/>
          </w:tcPr>
          <w:p w:rsidR="001C2B09" w:rsidRPr="004B295F" w:rsidRDefault="001C2B09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:rsidR="001C2B09" w:rsidRDefault="001C2B09" w:rsidP="00F66DDF">
      <w:pPr>
        <w:jc w:val="center"/>
        <w:rPr>
          <w:rFonts w:ascii="Arial" w:hAnsi="Arial" w:cs="Arial"/>
          <w:sz w:val="16"/>
          <w:szCs w:val="16"/>
        </w:rPr>
      </w:pPr>
    </w:p>
    <w:p w:rsidR="00F66DDF" w:rsidRPr="00F66DDF" w:rsidRDefault="00F66DDF" w:rsidP="00F66DDF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lease limit each answer to 150 words</w:t>
      </w:r>
    </w:p>
    <w:p w:rsidR="00B74ABC" w:rsidRDefault="00B74ABC" w:rsidP="00B74AB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9356"/>
      </w:tblGrid>
      <w:tr w:rsidR="0096654E" w:rsidRPr="00C01D56" w:rsidTr="0096654E">
        <w:tc>
          <w:tcPr>
            <w:tcW w:w="9356" w:type="dxa"/>
            <w:shd w:val="clear" w:color="auto" w:fill="D9D9D9" w:themeFill="background1" w:themeFillShade="D9"/>
          </w:tcPr>
          <w:p w:rsidR="0096654E" w:rsidRPr="0096654E" w:rsidRDefault="00856F49" w:rsidP="00AC29A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lease</w:t>
            </w:r>
            <w:r w:rsidR="0096654E" w:rsidRPr="0096654E">
              <w:rPr>
                <w:rFonts w:ascii="Arial" w:hAnsi="Arial" w:cs="Arial"/>
                <w:b/>
              </w:rPr>
              <w:t xml:space="preserve"> confirm </w:t>
            </w:r>
            <w:r w:rsidR="00364817">
              <w:rPr>
                <w:rFonts w:ascii="Arial" w:hAnsi="Arial" w:cs="Arial"/>
                <w:b/>
              </w:rPr>
              <w:t>the claimed</w:t>
            </w:r>
            <w:r w:rsidR="0096654E" w:rsidRPr="0096654E">
              <w:rPr>
                <w:rFonts w:ascii="Arial" w:hAnsi="Arial" w:cs="Arial"/>
                <w:b/>
              </w:rPr>
              <w:t xml:space="preserve"> </w:t>
            </w:r>
            <w:r w:rsidR="00364817">
              <w:rPr>
                <w:rFonts w:ascii="Arial" w:hAnsi="Arial" w:cs="Arial"/>
                <w:b/>
              </w:rPr>
              <w:t xml:space="preserve">volunteer </w:t>
            </w:r>
            <w:r>
              <w:rPr>
                <w:rFonts w:ascii="Arial" w:hAnsi="Arial" w:cs="Arial"/>
                <w:b/>
              </w:rPr>
              <w:t xml:space="preserve">service took place </w:t>
            </w:r>
            <w:r w:rsidR="00364817">
              <w:rPr>
                <w:rFonts w:ascii="Arial" w:hAnsi="Arial" w:cs="Arial"/>
                <w:b/>
              </w:rPr>
              <w:t xml:space="preserve">only </w:t>
            </w:r>
            <w:r>
              <w:rPr>
                <w:rFonts w:ascii="Arial" w:hAnsi="Arial" w:cs="Arial"/>
                <w:b/>
              </w:rPr>
              <w:t>with</w:t>
            </w:r>
            <w:r w:rsidR="00EA2763">
              <w:rPr>
                <w:rFonts w:ascii="Arial" w:hAnsi="Arial" w:cs="Arial"/>
                <w:b/>
              </w:rPr>
              <w:t>in the most recent season (June 202</w:t>
            </w:r>
            <w:r w:rsidR="008120A8">
              <w:rPr>
                <w:rFonts w:ascii="Arial" w:hAnsi="Arial" w:cs="Arial"/>
                <w:b/>
              </w:rPr>
              <w:t>2</w:t>
            </w:r>
            <w:r>
              <w:rPr>
                <w:rFonts w:ascii="Arial" w:hAnsi="Arial" w:cs="Arial"/>
                <w:b/>
              </w:rPr>
              <w:t xml:space="preserve"> to </w:t>
            </w:r>
            <w:r w:rsidR="00EA2763">
              <w:rPr>
                <w:rFonts w:ascii="Arial" w:hAnsi="Arial" w:cs="Arial"/>
                <w:b/>
              </w:rPr>
              <w:t>April 202</w:t>
            </w:r>
            <w:r w:rsidR="008120A8">
              <w:rPr>
                <w:rFonts w:ascii="Arial" w:hAnsi="Arial" w:cs="Arial"/>
                <w:b/>
              </w:rPr>
              <w:t>3</w:t>
            </w:r>
            <w:r w:rsidR="00EA2763">
              <w:rPr>
                <w:rFonts w:ascii="Arial" w:hAnsi="Arial" w:cs="Arial"/>
                <w:b/>
              </w:rPr>
              <w:t>)</w:t>
            </w:r>
          </w:p>
          <w:p w:rsidR="0096654E" w:rsidRPr="0096654E" w:rsidRDefault="0096654E" w:rsidP="00AC29A1">
            <w:pPr>
              <w:rPr>
                <w:rFonts w:ascii="Arial" w:hAnsi="Arial" w:cs="Arial"/>
                <w:b/>
              </w:rPr>
            </w:pPr>
          </w:p>
        </w:tc>
      </w:tr>
    </w:tbl>
    <w:p w:rsidR="0096654E" w:rsidRDefault="0096654E" w:rsidP="0096654E">
      <w:pPr>
        <w:spacing w:after="0" w:line="240" w:lineRule="auto"/>
        <w:rPr>
          <w:rFonts w:ascii="Arial" w:hAnsi="Arial" w:cs="Arial"/>
        </w:rPr>
      </w:pPr>
    </w:p>
    <w:p w:rsidR="0096654E" w:rsidRDefault="0096654E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364817">
        <w:tc>
          <w:tcPr>
            <w:tcW w:w="9016" w:type="dxa"/>
            <w:shd w:val="clear" w:color="auto" w:fill="D9D9D9" w:themeFill="background1" w:themeFillShade="D9"/>
          </w:tcPr>
          <w:p w:rsidR="00856F49" w:rsidRPr="00856F49" w:rsidRDefault="00856F49" w:rsidP="00856F49">
            <w:pPr>
              <w:jc w:val="center"/>
              <w:rPr>
                <w:rFonts w:ascii="Arial" w:hAnsi="Arial" w:cs="Arial"/>
                <w:b/>
              </w:rPr>
            </w:pPr>
            <w:r w:rsidRPr="00856F49">
              <w:rPr>
                <w:rFonts w:ascii="Arial" w:hAnsi="Arial" w:cs="Arial"/>
                <w:b/>
              </w:rPr>
              <w:t>Volunteer Contribution – CLUB</w:t>
            </w:r>
            <w:r>
              <w:rPr>
                <w:rFonts w:ascii="Arial" w:hAnsi="Arial" w:cs="Arial"/>
                <w:b/>
              </w:rPr>
              <w:t>/LOCAL</w:t>
            </w:r>
          </w:p>
          <w:p w:rsidR="00856F49" w:rsidRDefault="00856F49" w:rsidP="00856F49">
            <w:pPr>
              <w:rPr>
                <w:rFonts w:ascii="Arial" w:hAnsi="Arial" w:cs="Arial"/>
              </w:rPr>
            </w:pPr>
          </w:p>
          <w:p w:rsidR="00364817" w:rsidRPr="00364817" w:rsidRDefault="00856F49" w:rsidP="00856F49">
            <w:pPr>
              <w:rPr>
                <w:rFonts w:ascii="Arial" w:hAnsi="Arial" w:cs="Arial"/>
                <w:b/>
              </w:rPr>
            </w:pPr>
            <w:r w:rsidRPr="00364817">
              <w:rPr>
                <w:rFonts w:ascii="Arial" w:hAnsi="Arial" w:cs="Arial"/>
                <w:b/>
              </w:rPr>
              <w:t xml:space="preserve">Detail the volunteer contribution the member has made towards enhancing surf life saving at their club or locally </w:t>
            </w:r>
            <w:r w:rsidR="00364817" w:rsidRPr="00364817">
              <w:rPr>
                <w:rFonts w:ascii="Arial" w:hAnsi="Arial" w:cs="Arial"/>
                <w:b/>
              </w:rPr>
              <w:t>for the most recent season.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856F49" w:rsidRDefault="00364817" w:rsidP="00856F49">
            <w:pPr>
              <w:rPr>
                <w:rFonts w:ascii="Arial" w:hAnsi="Arial" w:cs="Arial"/>
              </w:rPr>
            </w:pPr>
            <w:r w:rsidRPr="00364817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 xml:space="preserve">: </w:t>
            </w:r>
            <w:r w:rsidR="00856F49" w:rsidRPr="008B6903">
              <w:rPr>
                <w:rFonts w:ascii="Arial" w:hAnsi="Arial" w:cs="Arial"/>
              </w:rPr>
              <w:t xml:space="preserve"> </w:t>
            </w:r>
            <w:r w:rsidR="00E22E81">
              <w:rPr>
                <w:rFonts w:ascii="Arial" w:hAnsi="Arial" w:cs="Arial"/>
              </w:rPr>
              <w:t>L</w:t>
            </w:r>
            <w:r w:rsidR="00856F49">
              <w:rPr>
                <w:rFonts w:ascii="Arial" w:hAnsi="Arial" w:cs="Arial"/>
              </w:rPr>
              <w:t xml:space="preserve">eadership, </w:t>
            </w:r>
            <w:r w:rsidR="00E22E81">
              <w:rPr>
                <w:rFonts w:ascii="Arial" w:hAnsi="Arial" w:cs="Arial"/>
              </w:rPr>
              <w:t xml:space="preserve">committees, </w:t>
            </w:r>
            <w:r w:rsidR="00856F49" w:rsidRPr="008B6903">
              <w:rPr>
                <w:rFonts w:ascii="Arial" w:hAnsi="Arial" w:cs="Arial"/>
              </w:rPr>
              <w:t xml:space="preserve">management, </w:t>
            </w:r>
            <w:r>
              <w:rPr>
                <w:rFonts w:ascii="Arial" w:hAnsi="Arial" w:cs="Arial"/>
              </w:rPr>
              <w:t xml:space="preserve">administration, </w:t>
            </w:r>
            <w:r w:rsidR="000C661D">
              <w:rPr>
                <w:rFonts w:ascii="Arial" w:hAnsi="Arial" w:cs="Arial"/>
              </w:rPr>
              <w:t xml:space="preserve">member recruitment &amp; induction, </w:t>
            </w:r>
            <w:r w:rsidR="00856F49" w:rsidRPr="008B6903">
              <w:rPr>
                <w:rFonts w:ascii="Arial" w:hAnsi="Arial" w:cs="Arial"/>
              </w:rPr>
              <w:t>strategy, funding</w:t>
            </w:r>
            <w:r w:rsidR="000C661D">
              <w:rPr>
                <w:rFonts w:ascii="Arial" w:hAnsi="Arial" w:cs="Arial"/>
              </w:rPr>
              <w:t>/ sponsorship</w:t>
            </w:r>
            <w:r w:rsidR="00856F49" w:rsidRPr="008B6903">
              <w:rPr>
                <w:rFonts w:ascii="Arial" w:hAnsi="Arial" w:cs="Arial"/>
              </w:rPr>
              <w:t xml:space="preserve">, lifesaving, </w:t>
            </w:r>
            <w:r w:rsidR="00856F49">
              <w:rPr>
                <w:rFonts w:ascii="Arial" w:hAnsi="Arial" w:cs="Arial"/>
              </w:rPr>
              <w:t xml:space="preserve">junior surf/nippers, </w:t>
            </w:r>
            <w:r w:rsidR="000C661D">
              <w:rPr>
                <w:rFonts w:ascii="Arial" w:hAnsi="Arial" w:cs="Arial"/>
              </w:rPr>
              <w:t>lifeguarding</w:t>
            </w:r>
            <w:r w:rsidR="00B65DDD">
              <w:rPr>
                <w:rFonts w:ascii="Arial" w:hAnsi="Arial" w:cs="Arial"/>
              </w:rPr>
              <w:t xml:space="preserve"> (on the beach)</w:t>
            </w:r>
            <w:r w:rsidR="000C661D">
              <w:rPr>
                <w:rFonts w:ascii="Arial" w:hAnsi="Arial" w:cs="Arial"/>
              </w:rPr>
              <w:t xml:space="preserve">, </w:t>
            </w:r>
            <w:r w:rsidR="00856F49" w:rsidRPr="008B6903">
              <w:rPr>
                <w:rFonts w:ascii="Arial" w:hAnsi="Arial" w:cs="Arial"/>
              </w:rPr>
              <w:t>sport, advocacy</w:t>
            </w:r>
            <w:r w:rsidR="000C661D">
              <w:rPr>
                <w:rFonts w:ascii="Arial" w:hAnsi="Arial" w:cs="Arial"/>
              </w:rPr>
              <w:t>, i</w:t>
            </w:r>
            <w:r w:rsidR="00E22E81">
              <w:rPr>
                <w:rFonts w:ascii="Arial" w:hAnsi="Arial" w:cs="Arial"/>
              </w:rPr>
              <w:t>nstructor (SLGA, IRB)</w:t>
            </w:r>
            <w:r>
              <w:rPr>
                <w:rFonts w:ascii="Arial" w:hAnsi="Arial" w:cs="Arial"/>
              </w:rPr>
              <w:t xml:space="preserve">, asset management, </w:t>
            </w:r>
            <w:proofErr w:type="spellStart"/>
            <w:r w:rsidR="000C661D">
              <w:rPr>
                <w:rFonts w:ascii="Arial" w:hAnsi="Arial" w:cs="Arial"/>
              </w:rPr>
              <w:t>powercraft</w:t>
            </w:r>
            <w:proofErr w:type="spellEnd"/>
            <w:r w:rsidR="000C661D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stakeholder liaison</w:t>
            </w:r>
            <w:r w:rsidR="004C092A">
              <w:rPr>
                <w:rFonts w:ascii="Arial" w:hAnsi="Arial" w:cs="Arial"/>
              </w:rPr>
              <w:t>, club welfare officer</w:t>
            </w:r>
            <w:r w:rsidR="00E22E81">
              <w:rPr>
                <w:rFonts w:ascii="Arial" w:hAnsi="Arial" w:cs="Arial"/>
              </w:rPr>
              <w:t>, special projects etc</w:t>
            </w:r>
            <w:r>
              <w:rPr>
                <w:rFonts w:ascii="Arial" w:hAnsi="Arial" w:cs="Arial"/>
              </w:rPr>
              <w:t>.</w:t>
            </w:r>
          </w:p>
          <w:p w:rsidR="00856F49" w:rsidRPr="00C01D56" w:rsidRDefault="00856F49" w:rsidP="00856F49">
            <w:pPr>
              <w:rPr>
                <w:rFonts w:ascii="Arial" w:hAnsi="Arial" w:cs="Arial"/>
              </w:rPr>
            </w:pPr>
          </w:p>
        </w:tc>
      </w:tr>
    </w:tbl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364817">
        <w:tc>
          <w:tcPr>
            <w:tcW w:w="9242" w:type="dxa"/>
            <w:shd w:val="clear" w:color="auto" w:fill="D9D9D9" w:themeFill="background1" w:themeFillShade="D9"/>
          </w:tcPr>
          <w:p w:rsidR="00364817" w:rsidRPr="00856F49" w:rsidRDefault="00364817" w:rsidP="00364817">
            <w:pPr>
              <w:jc w:val="center"/>
              <w:rPr>
                <w:rFonts w:ascii="Arial" w:hAnsi="Arial" w:cs="Arial"/>
                <w:b/>
              </w:rPr>
            </w:pPr>
            <w:r w:rsidRPr="00856F49">
              <w:rPr>
                <w:rFonts w:ascii="Arial" w:hAnsi="Arial" w:cs="Arial"/>
                <w:b/>
              </w:rPr>
              <w:t xml:space="preserve">Volunteer Contribution – </w:t>
            </w:r>
            <w:r>
              <w:rPr>
                <w:rFonts w:ascii="Arial" w:hAnsi="Arial" w:cs="Arial"/>
                <w:b/>
              </w:rPr>
              <w:t>REGIONAL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856F49" w:rsidRPr="00BD6ADE" w:rsidRDefault="00856F49" w:rsidP="00856F49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Detail the volunteer contribution the member has made towards enhancing surf life saving regionally for the most r</w:t>
            </w:r>
            <w:r w:rsidR="00364817" w:rsidRPr="00BD6ADE">
              <w:rPr>
                <w:rFonts w:ascii="Arial" w:hAnsi="Arial" w:cs="Arial"/>
                <w:b/>
              </w:rPr>
              <w:t>ecent season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364817" w:rsidRDefault="00364817" w:rsidP="00856F49">
            <w:pPr>
              <w:rPr>
                <w:rFonts w:ascii="Arial" w:hAnsi="Arial" w:cs="Arial"/>
              </w:rPr>
            </w:pPr>
            <w:r w:rsidRPr="00364817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>:</w:t>
            </w:r>
          </w:p>
          <w:p w:rsidR="00364817" w:rsidRDefault="00364817" w:rsidP="0036481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4C092A">
              <w:rPr>
                <w:rFonts w:ascii="Arial" w:hAnsi="Arial" w:cs="Arial"/>
                <w:u w:val="single"/>
              </w:rPr>
              <w:t>Regional Roles</w:t>
            </w:r>
            <w:r w:rsidR="004C092A">
              <w:rPr>
                <w:rFonts w:ascii="Arial" w:hAnsi="Arial" w:cs="Arial"/>
              </w:rPr>
              <w:t xml:space="preserve"> –</w:t>
            </w:r>
            <w:r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Examiner (SLGA, IRB), Patrol Auditor, Course Facilitator, Duty Officer, Event Guard, Peer Supporter</w:t>
            </w:r>
            <w:r w:rsidR="00E22E81">
              <w:rPr>
                <w:rFonts w:ascii="Arial" w:hAnsi="Arial" w:cs="Arial"/>
              </w:rPr>
              <w:t>, Surf Official, Event Manager, Event First Aid, Event Safety, Rep Team management etc</w:t>
            </w:r>
            <w:r w:rsidR="004C092A">
              <w:rPr>
                <w:rFonts w:ascii="Arial" w:hAnsi="Arial" w:cs="Arial"/>
              </w:rPr>
              <w:t>.</w:t>
            </w:r>
          </w:p>
          <w:p w:rsidR="00364817" w:rsidRDefault="00364817" w:rsidP="00364817">
            <w:pPr>
              <w:pStyle w:val="ListParagraph"/>
              <w:rPr>
                <w:rFonts w:ascii="Arial" w:hAnsi="Arial" w:cs="Arial"/>
              </w:rPr>
            </w:pPr>
          </w:p>
          <w:p w:rsidR="00364817" w:rsidRPr="00364817" w:rsidRDefault="00364817" w:rsidP="0036481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4C092A">
              <w:rPr>
                <w:rFonts w:ascii="Arial" w:hAnsi="Arial" w:cs="Arial"/>
                <w:u w:val="single"/>
              </w:rPr>
              <w:t>Regional Programmes</w:t>
            </w:r>
            <w:r w:rsidRPr="00364817"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–</w:t>
            </w:r>
            <w:r w:rsidRPr="00364817"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 xml:space="preserve">Development camps (lifeguard, IRB), Intermediate Lifeguard school, Instructor/ Examiner briefing, Patrol Captains Workshop, Instructor Workshop, IRB Engine Maintenance workshop </w:t>
            </w:r>
            <w:proofErr w:type="spellStart"/>
            <w:r w:rsidR="004C092A">
              <w:rPr>
                <w:rFonts w:ascii="Arial" w:hAnsi="Arial" w:cs="Arial"/>
              </w:rPr>
              <w:t>etc</w:t>
            </w:r>
            <w:proofErr w:type="spellEnd"/>
            <w:r w:rsidR="00E22E81">
              <w:rPr>
                <w:rFonts w:ascii="Arial" w:hAnsi="Arial" w:cs="Arial"/>
              </w:rPr>
              <w:t>, sport programmes (coaching, competition)</w:t>
            </w:r>
            <w:r w:rsidR="004C092A">
              <w:rPr>
                <w:rFonts w:ascii="Arial" w:hAnsi="Arial" w:cs="Arial"/>
              </w:rPr>
              <w:t>.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364817" w:rsidRPr="00364817" w:rsidRDefault="00364817" w:rsidP="0036481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4C092A">
              <w:rPr>
                <w:rFonts w:ascii="Arial" w:hAnsi="Arial" w:cs="Arial"/>
                <w:u w:val="single"/>
              </w:rPr>
              <w:t>Regional Leadership</w:t>
            </w:r>
            <w:r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–</w:t>
            </w:r>
            <w:r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Local Committees (sport, lifesaving, junior surf, Club Chairs), Chief Examiner (SLGA, IRB), Chief Patrol Auditor</w:t>
            </w:r>
            <w:r w:rsidR="000C661D">
              <w:rPr>
                <w:rFonts w:ascii="Arial" w:hAnsi="Arial" w:cs="Arial"/>
              </w:rPr>
              <w:t>, SLSNR Board</w:t>
            </w:r>
            <w:r w:rsidR="004C092A">
              <w:rPr>
                <w:rFonts w:ascii="Arial" w:hAnsi="Arial" w:cs="Arial"/>
              </w:rPr>
              <w:t xml:space="preserve"> etc.</w:t>
            </w:r>
          </w:p>
          <w:p w:rsidR="00364817" w:rsidRPr="00C01D56" w:rsidRDefault="00364817" w:rsidP="00856F49">
            <w:pPr>
              <w:rPr>
                <w:rFonts w:ascii="Arial" w:hAnsi="Arial" w:cs="Arial"/>
              </w:rPr>
            </w:pPr>
          </w:p>
        </w:tc>
      </w:tr>
    </w:tbl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E22E81" w:rsidRPr="00C01D56" w:rsidRDefault="00E22E81" w:rsidP="00E22E81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22E81" w:rsidRPr="00C01D56" w:rsidTr="00CB2088">
        <w:tc>
          <w:tcPr>
            <w:tcW w:w="9242" w:type="dxa"/>
            <w:shd w:val="clear" w:color="auto" w:fill="D9D9D9" w:themeFill="background1" w:themeFillShade="D9"/>
          </w:tcPr>
          <w:p w:rsidR="00E22E81" w:rsidRPr="00856F49" w:rsidRDefault="00E22E81" w:rsidP="00CB2088">
            <w:pPr>
              <w:jc w:val="center"/>
              <w:rPr>
                <w:rFonts w:ascii="Arial" w:hAnsi="Arial" w:cs="Arial"/>
                <w:b/>
              </w:rPr>
            </w:pPr>
            <w:r w:rsidRPr="00856F49">
              <w:rPr>
                <w:rFonts w:ascii="Arial" w:hAnsi="Arial" w:cs="Arial"/>
                <w:b/>
              </w:rPr>
              <w:t xml:space="preserve">Volunteer Contribution – </w:t>
            </w:r>
            <w:r>
              <w:rPr>
                <w:rFonts w:ascii="Arial" w:hAnsi="Arial" w:cs="Arial"/>
                <w:b/>
              </w:rPr>
              <w:t>NATIONAL</w:t>
            </w:r>
          </w:p>
          <w:p w:rsidR="00E22E81" w:rsidRDefault="00E22E81" w:rsidP="00CB2088">
            <w:pPr>
              <w:rPr>
                <w:rFonts w:ascii="Arial" w:hAnsi="Arial" w:cs="Arial"/>
              </w:rPr>
            </w:pPr>
          </w:p>
          <w:p w:rsidR="00E22E81" w:rsidRPr="00BD6ADE" w:rsidRDefault="00E22E81" w:rsidP="00CB2088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Detail the volunteer contribution the member has made towards enhancing surf life saving regionally for the most recent season</w:t>
            </w:r>
            <w:r w:rsidR="00BD6ADE" w:rsidRPr="00BD6ADE">
              <w:rPr>
                <w:rFonts w:ascii="Arial" w:hAnsi="Arial" w:cs="Arial"/>
                <w:b/>
              </w:rPr>
              <w:t>.</w:t>
            </w:r>
          </w:p>
          <w:p w:rsidR="00E22E81" w:rsidRDefault="00E22E81" w:rsidP="00CB2088">
            <w:pPr>
              <w:rPr>
                <w:rFonts w:ascii="Arial" w:hAnsi="Arial" w:cs="Arial"/>
              </w:rPr>
            </w:pPr>
          </w:p>
          <w:p w:rsidR="00E22E81" w:rsidRDefault="00E22E81" w:rsidP="00CB2088">
            <w:pPr>
              <w:rPr>
                <w:rFonts w:ascii="Arial" w:hAnsi="Arial" w:cs="Arial"/>
              </w:rPr>
            </w:pPr>
            <w:r w:rsidRPr="00364817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>:</w:t>
            </w:r>
          </w:p>
          <w:p w:rsidR="00E22E81" w:rsidRDefault="00E22E81" w:rsidP="00CB208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National</w:t>
            </w:r>
            <w:r w:rsidRPr="004C092A">
              <w:rPr>
                <w:rFonts w:ascii="Arial" w:hAnsi="Arial" w:cs="Arial"/>
                <w:u w:val="single"/>
              </w:rPr>
              <w:t xml:space="preserve"> Roles</w:t>
            </w:r>
            <w:r>
              <w:rPr>
                <w:rFonts w:ascii="Arial" w:hAnsi="Arial" w:cs="Arial"/>
              </w:rPr>
              <w:t xml:space="preserve"> – Course Facilitator, </w:t>
            </w:r>
            <w:r w:rsidR="00BD6ADE">
              <w:rPr>
                <w:rFonts w:ascii="Arial" w:hAnsi="Arial" w:cs="Arial"/>
              </w:rPr>
              <w:t xml:space="preserve">Event Management, </w:t>
            </w:r>
            <w:r w:rsidR="000C661D">
              <w:rPr>
                <w:rFonts w:ascii="Arial" w:hAnsi="Arial" w:cs="Arial"/>
              </w:rPr>
              <w:t xml:space="preserve">Event Referee, </w:t>
            </w:r>
            <w:r>
              <w:rPr>
                <w:rFonts w:ascii="Arial" w:hAnsi="Arial" w:cs="Arial"/>
              </w:rPr>
              <w:t>Event Guard, Surf Official</w:t>
            </w:r>
            <w:r w:rsidR="00BD6ADE">
              <w:rPr>
                <w:rFonts w:ascii="Arial" w:hAnsi="Arial" w:cs="Arial"/>
              </w:rPr>
              <w:t>, Selector</w:t>
            </w:r>
            <w:r>
              <w:rPr>
                <w:rFonts w:ascii="Arial" w:hAnsi="Arial" w:cs="Arial"/>
              </w:rPr>
              <w:t>, National Team Management</w:t>
            </w:r>
            <w:r w:rsidR="00BD6ADE">
              <w:rPr>
                <w:rFonts w:ascii="Arial" w:hAnsi="Arial" w:cs="Arial"/>
              </w:rPr>
              <w:t xml:space="preserve"> (</w:t>
            </w:r>
            <w:proofErr w:type="spellStart"/>
            <w:r w:rsidR="00BD6ADE">
              <w:rPr>
                <w:rFonts w:ascii="Arial" w:hAnsi="Arial" w:cs="Arial"/>
              </w:rPr>
              <w:t>incl</w:t>
            </w:r>
            <w:proofErr w:type="spellEnd"/>
            <w:r w:rsidR="00BD6ADE">
              <w:rPr>
                <w:rFonts w:ascii="Arial" w:hAnsi="Arial" w:cs="Arial"/>
              </w:rPr>
              <w:t xml:space="preserve"> coaching) </w:t>
            </w:r>
            <w:r>
              <w:rPr>
                <w:rFonts w:ascii="Arial" w:hAnsi="Arial" w:cs="Arial"/>
              </w:rPr>
              <w:t xml:space="preserve"> etc.</w:t>
            </w:r>
          </w:p>
          <w:p w:rsidR="00E22E81" w:rsidRDefault="00E22E81" w:rsidP="00CB2088">
            <w:pPr>
              <w:pStyle w:val="ListParagraph"/>
              <w:rPr>
                <w:rFonts w:ascii="Arial" w:hAnsi="Arial" w:cs="Arial"/>
              </w:rPr>
            </w:pPr>
          </w:p>
          <w:p w:rsidR="00E22E81" w:rsidRPr="00364817" w:rsidRDefault="00E22E81" w:rsidP="00CB208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National</w:t>
            </w:r>
            <w:r w:rsidRPr="004C092A">
              <w:rPr>
                <w:rFonts w:ascii="Arial" w:hAnsi="Arial" w:cs="Arial"/>
                <w:u w:val="single"/>
              </w:rPr>
              <w:t xml:space="preserve"> Programmes</w:t>
            </w:r>
            <w:r w:rsidRPr="0036481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–</w:t>
            </w:r>
            <w:r w:rsidRPr="0036481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National Lifeguard School, Instructor/ Examiner briefing, </w:t>
            </w:r>
            <w:r w:rsidR="00BD6ADE">
              <w:rPr>
                <w:rFonts w:ascii="Arial" w:hAnsi="Arial" w:cs="Arial"/>
              </w:rPr>
              <w:t xml:space="preserve">Honours &amp; Awards </w:t>
            </w:r>
            <w:r>
              <w:rPr>
                <w:rFonts w:ascii="Arial" w:hAnsi="Arial" w:cs="Arial"/>
              </w:rPr>
              <w:t>etc.</w:t>
            </w:r>
          </w:p>
          <w:p w:rsidR="00E22E81" w:rsidRDefault="00E22E81" w:rsidP="00CB2088">
            <w:pPr>
              <w:rPr>
                <w:rFonts w:ascii="Arial" w:hAnsi="Arial" w:cs="Arial"/>
              </w:rPr>
            </w:pPr>
          </w:p>
          <w:p w:rsidR="00E22E81" w:rsidRPr="00364817" w:rsidRDefault="00E22E81" w:rsidP="00CB208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 xml:space="preserve">National </w:t>
            </w:r>
            <w:r w:rsidRPr="004C092A">
              <w:rPr>
                <w:rFonts w:ascii="Arial" w:hAnsi="Arial" w:cs="Arial"/>
                <w:u w:val="single"/>
              </w:rPr>
              <w:t>Leadership</w:t>
            </w:r>
            <w:r>
              <w:rPr>
                <w:rFonts w:ascii="Arial" w:hAnsi="Arial" w:cs="Arial"/>
              </w:rPr>
              <w:t xml:space="preserve"> – National</w:t>
            </w:r>
            <w:r w:rsidR="00BD6ADE">
              <w:rPr>
                <w:rFonts w:ascii="Arial" w:hAnsi="Arial" w:cs="Arial"/>
              </w:rPr>
              <w:t xml:space="preserve"> Committees (S</w:t>
            </w:r>
            <w:r>
              <w:rPr>
                <w:rFonts w:ascii="Arial" w:hAnsi="Arial" w:cs="Arial"/>
              </w:rPr>
              <w:t>port,</w:t>
            </w:r>
            <w:r w:rsidR="00BD6ADE">
              <w:rPr>
                <w:rFonts w:ascii="Arial" w:hAnsi="Arial" w:cs="Arial"/>
              </w:rPr>
              <w:t xml:space="preserve"> L</w:t>
            </w:r>
            <w:r>
              <w:rPr>
                <w:rFonts w:ascii="Arial" w:hAnsi="Arial" w:cs="Arial"/>
              </w:rPr>
              <w:t xml:space="preserve">ifesaving, </w:t>
            </w:r>
            <w:r w:rsidR="00BD6ADE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>edical, Club Chairs)</w:t>
            </w:r>
            <w:r w:rsidR="00BD6ADE">
              <w:rPr>
                <w:rFonts w:ascii="Arial" w:hAnsi="Arial" w:cs="Arial"/>
              </w:rPr>
              <w:t xml:space="preserve">, </w:t>
            </w:r>
            <w:r w:rsidR="000C661D">
              <w:rPr>
                <w:rFonts w:ascii="Arial" w:hAnsi="Arial" w:cs="Arial"/>
              </w:rPr>
              <w:t xml:space="preserve">SLSNZ Board, </w:t>
            </w:r>
            <w:r w:rsidR="00BD6ADE">
              <w:rPr>
                <w:rFonts w:ascii="Arial" w:hAnsi="Arial" w:cs="Arial"/>
              </w:rPr>
              <w:t>ILS delegates</w:t>
            </w:r>
            <w:r>
              <w:rPr>
                <w:rFonts w:ascii="Arial" w:hAnsi="Arial" w:cs="Arial"/>
              </w:rPr>
              <w:t xml:space="preserve"> etc.</w:t>
            </w:r>
          </w:p>
          <w:p w:rsidR="00E22E81" w:rsidRPr="00C01D56" w:rsidRDefault="00E22E81" w:rsidP="00CB2088">
            <w:pPr>
              <w:rPr>
                <w:rFonts w:ascii="Arial" w:hAnsi="Arial" w:cs="Arial"/>
              </w:rPr>
            </w:pPr>
          </w:p>
        </w:tc>
      </w:tr>
    </w:tbl>
    <w:p w:rsidR="00E22E81" w:rsidRDefault="00E22E81" w:rsidP="00E22E81">
      <w:pPr>
        <w:spacing w:after="0" w:line="240" w:lineRule="auto"/>
        <w:rPr>
          <w:rFonts w:ascii="Arial" w:hAnsi="Arial" w:cs="Arial"/>
        </w:rPr>
      </w:pPr>
    </w:p>
    <w:p w:rsidR="00E22E81" w:rsidRDefault="00E22E81" w:rsidP="00E22E81">
      <w:pPr>
        <w:spacing w:after="0" w:line="240" w:lineRule="auto"/>
        <w:rPr>
          <w:rFonts w:ascii="Arial" w:hAnsi="Arial" w:cs="Arial"/>
        </w:rPr>
      </w:pPr>
    </w:p>
    <w:p w:rsidR="00E22E81" w:rsidRDefault="00E22E81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E22E81" w:rsidRDefault="00E22E81" w:rsidP="00856F49">
      <w:pPr>
        <w:spacing w:after="0" w:line="240" w:lineRule="auto"/>
        <w:rPr>
          <w:rFonts w:ascii="Arial" w:hAnsi="Arial" w:cs="Arial"/>
        </w:rPr>
      </w:pPr>
    </w:p>
    <w:p w:rsidR="00E22E81" w:rsidRPr="00C01D56" w:rsidRDefault="00E22E81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BD6ADE">
        <w:tc>
          <w:tcPr>
            <w:tcW w:w="9242" w:type="dxa"/>
            <w:shd w:val="clear" w:color="auto" w:fill="D9D9D9" w:themeFill="background1" w:themeFillShade="D9"/>
          </w:tcPr>
          <w:p w:rsidR="00BD6ADE" w:rsidRPr="00BD6ADE" w:rsidRDefault="00BD6ADE" w:rsidP="00BD6ADE">
            <w:pPr>
              <w:jc w:val="center"/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Volunteer Personal Development</w:t>
            </w:r>
          </w:p>
          <w:p w:rsidR="00BD6ADE" w:rsidRDefault="00BD6ADE" w:rsidP="00BD6ADE">
            <w:pPr>
              <w:rPr>
                <w:rFonts w:ascii="Arial" w:hAnsi="Arial" w:cs="Arial"/>
              </w:rPr>
            </w:pPr>
          </w:p>
          <w:p w:rsidR="00856F49" w:rsidRPr="00BD6ADE" w:rsidRDefault="00856F49" w:rsidP="00BD6ADE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 xml:space="preserve">Detail </w:t>
            </w:r>
            <w:r w:rsidR="00BD6ADE" w:rsidRPr="00BD6ADE">
              <w:rPr>
                <w:rFonts w:ascii="Arial" w:hAnsi="Arial" w:cs="Arial"/>
                <w:b/>
              </w:rPr>
              <w:t>any</w:t>
            </w:r>
            <w:r w:rsidRPr="00BD6ADE">
              <w:rPr>
                <w:rFonts w:ascii="Arial" w:hAnsi="Arial" w:cs="Arial"/>
                <w:b/>
              </w:rPr>
              <w:t xml:space="preserve"> relevant professional development and training undertaken </w:t>
            </w:r>
            <w:r w:rsidR="00BD6ADE" w:rsidRPr="00BD6ADE">
              <w:rPr>
                <w:rFonts w:ascii="Arial" w:hAnsi="Arial" w:cs="Arial"/>
                <w:b/>
              </w:rPr>
              <w:t xml:space="preserve">in the most recent season that enhanced their capability </w:t>
            </w:r>
            <w:r w:rsidR="00BD6ADE">
              <w:rPr>
                <w:rFonts w:ascii="Arial" w:hAnsi="Arial" w:cs="Arial"/>
                <w:b/>
              </w:rPr>
              <w:t>as a volunteer:</w:t>
            </w:r>
          </w:p>
          <w:p w:rsidR="00BD6ADE" w:rsidRPr="00C01D56" w:rsidRDefault="00BD6ADE" w:rsidP="00BD6ADE">
            <w:pPr>
              <w:rPr>
                <w:rFonts w:ascii="Arial" w:hAnsi="Arial" w:cs="Arial"/>
              </w:rPr>
            </w:pPr>
          </w:p>
        </w:tc>
      </w:tr>
    </w:tbl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Pr="00C01D56" w:rsidRDefault="00364817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BD6ADE">
        <w:tc>
          <w:tcPr>
            <w:tcW w:w="9242" w:type="dxa"/>
            <w:shd w:val="clear" w:color="auto" w:fill="D9D9D9" w:themeFill="background1" w:themeFillShade="D9"/>
          </w:tcPr>
          <w:p w:rsidR="00BD6ADE" w:rsidRDefault="00BD6ADE" w:rsidP="00BD6AD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ny Other Information</w:t>
            </w:r>
          </w:p>
          <w:p w:rsidR="00BD6ADE" w:rsidRDefault="00BD6ADE" w:rsidP="00856F49">
            <w:pPr>
              <w:rPr>
                <w:rFonts w:ascii="Arial" w:hAnsi="Arial" w:cs="Arial"/>
                <w:b/>
              </w:rPr>
            </w:pPr>
          </w:p>
          <w:p w:rsidR="00856F49" w:rsidRDefault="00856F49" w:rsidP="00856F49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Detail any additional information relevant to the award for the most recent season only:</w:t>
            </w:r>
          </w:p>
          <w:p w:rsidR="000C661D" w:rsidRDefault="000C661D" w:rsidP="00856F49">
            <w:pPr>
              <w:rPr>
                <w:rFonts w:ascii="Arial" w:hAnsi="Arial" w:cs="Arial"/>
                <w:b/>
              </w:rPr>
            </w:pPr>
          </w:p>
          <w:p w:rsidR="000C661D" w:rsidRPr="000C661D" w:rsidRDefault="000C661D" w:rsidP="00856F49">
            <w:pPr>
              <w:rPr>
                <w:rFonts w:ascii="Arial" w:hAnsi="Arial" w:cs="Arial"/>
              </w:rPr>
            </w:pPr>
            <w:r w:rsidRPr="000C661D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 xml:space="preserve">: Volunteer work that enhanced the image of surf life saving, promotion &amp; marketing of the movement, </w:t>
            </w:r>
            <w:r w:rsidR="00565896">
              <w:rPr>
                <w:rFonts w:ascii="Arial" w:hAnsi="Arial" w:cs="Arial"/>
              </w:rPr>
              <w:t>water safety advocacy etc</w:t>
            </w:r>
            <w:r>
              <w:rPr>
                <w:rFonts w:ascii="Arial" w:hAnsi="Arial" w:cs="Arial"/>
              </w:rPr>
              <w:t>.</w:t>
            </w:r>
          </w:p>
          <w:p w:rsidR="000C661D" w:rsidRPr="000C661D" w:rsidRDefault="000C661D" w:rsidP="00856F49">
            <w:pPr>
              <w:rPr>
                <w:rFonts w:ascii="Arial" w:hAnsi="Arial" w:cs="Arial"/>
              </w:rPr>
            </w:pPr>
          </w:p>
          <w:p w:rsidR="00856F49" w:rsidRPr="00BD6ADE" w:rsidRDefault="00856F49" w:rsidP="00856F49">
            <w:pPr>
              <w:rPr>
                <w:rFonts w:ascii="Arial" w:hAnsi="Arial" w:cs="Arial"/>
                <w:b/>
              </w:rPr>
            </w:pPr>
          </w:p>
        </w:tc>
      </w:tr>
    </w:tbl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E63041" w:rsidRDefault="00E63041" w:rsidP="00E63041">
      <w:pPr>
        <w:spacing w:after="0"/>
        <w:rPr>
          <w:rStyle w:val="Hyperlink"/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Please return all nominations to </w:t>
      </w:r>
      <w:hyperlink r:id="rId11" w:history="1">
        <w:r>
          <w:rPr>
            <w:rStyle w:val="Hyperlink"/>
            <w:rFonts w:ascii="Verdana" w:hAnsi="Verdana"/>
            <w:bCs/>
            <w:sz w:val="20"/>
            <w:szCs w:val="20"/>
          </w:rPr>
          <w:t>brent.matehaere@surflifesaving.org.nz</w:t>
        </w:r>
      </w:hyperlink>
      <w:r>
        <w:rPr>
          <w:rFonts w:ascii="Verdana" w:hAnsi="Verdana"/>
          <w:bCs/>
          <w:sz w:val="20"/>
          <w:szCs w:val="20"/>
        </w:rPr>
        <w:t xml:space="preserve"> </w:t>
      </w:r>
    </w:p>
    <w:p w:rsidR="00E63041" w:rsidRDefault="00E63041" w:rsidP="00E63041">
      <w:pPr>
        <w:spacing w:after="0"/>
      </w:pPr>
    </w:p>
    <w:p w:rsidR="0039146D" w:rsidRPr="007677BB" w:rsidRDefault="00E63041" w:rsidP="00E63041">
      <w:pPr>
        <w:rPr>
          <w:b/>
        </w:rPr>
      </w:pPr>
      <w:r>
        <w:rPr>
          <w:b/>
        </w:rPr>
        <w:t xml:space="preserve">Nominations close: 9:00am, </w:t>
      </w:r>
      <w:r w:rsidR="008120A8">
        <w:rPr>
          <w:b/>
        </w:rPr>
        <w:t>Thursday 20</w:t>
      </w:r>
      <w:r w:rsidR="008120A8" w:rsidRPr="008120A8">
        <w:rPr>
          <w:b/>
          <w:vertAlign w:val="superscript"/>
        </w:rPr>
        <w:t>th</w:t>
      </w:r>
      <w:r w:rsidR="008120A8">
        <w:rPr>
          <w:b/>
        </w:rPr>
        <w:t xml:space="preserve"> April</w:t>
      </w:r>
    </w:p>
    <w:sectPr w:rsidR="0039146D" w:rsidRPr="007677BB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628C" w:rsidRDefault="0017628C" w:rsidP="00945F54">
      <w:pPr>
        <w:spacing w:after="0" w:line="240" w:lineRule="auto"/>
      </w:pPr>
      <w:r>
        <w:separator/>
      </w:r>
    </w:p>
  </w:endnote>
  <w:endnote w:type="continuationSeparator" w:id="0">
    <w:p w:rsidR="0017628C" w:rsidRDefault="0017628C" w:rsidP="00945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628C" w:rsidRDefault="0017628C" w:rsidP="00945F54">
      <w:pPr>
        <w:spacing w:after="0" w:line="240" w:lineRule="auto"/>
      </w:pPr>
      <w:r>
        <w:separator/>
      </w:r>
    </w:p>
  </w:footnote>
  <w:footnote w:type="continuationSeparator" w:id="0">
    <w:p w:rsidR="0017628C" w:rsidRDefault="0017628C" w:rsidP="00945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F54" w:rsidRDefault="00B74ABC" w:rsidP="001C3CD3">
    <w:pPr>
      <w:pStyle w:val="Header"/>
      <w:tabs>
        <w:tab w:val="left" w:pos="2069"/>
      </w:tabs>
    </w:pPr>
    <w:r w:rsidRPr="00B74ABC">
      <w:rPr>
        <w:noProof/>
        <w:lang w:eastAsia="en-NZ"/>
      </w:rPr>
      <w:drawing>
        <wp:inline distT="0" distB="0" distL="0" distR="0">
          <wp:extent cx="1666875" cy="745351"/>
          <wp:effectExtent l="0" t="0" r="0" b="0"/>
          <wp:docPr id="3" name="Picture 3" descr="P:\Logos\Surf Life Saving NZ Logos\SLSNZ and SLS generic Logos - NEW VERSION\Flat Logos\JPEGS\SLSNZ flat_RGB -«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:\Logos\Surf Life Saving NZ Logos\SLSNZ and SLS generic Logos - NEW VERSION\Flat Logos\JPEGS\SLSNZ flat_RGB -«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21" cy="7541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45F54" w:rsidRDefault="00945F54" w:rsidP="00B74ABC">
    <w:pPr>
      <w:pStyle w:val="Header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061018"/>
    <w:multiLevelType w:val="hybridMultilevel"/>
    <w:tmpl w:val="C8D06D4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ED7692"/>
    <w:multiLevelType w:val="hybridMultilevel"/>
    <w:tmpl w:val="50B47A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tTAzNjI3sbQ0MDBU0lEKTi0uzszPAykwrgUAuH5YCCwAAAA="/>
  </w:docVars>
  <w:rsids>
    <w:rsidRoot w:val="006A6730"/>
    <w:rsid w:val="00026690"/>
    <w:rsid w:val="000C661D"/>
    <w:rsid w:val="00143657"/>
    <w:rsid w:val="0017628C"/>
    <w:rsid w:val="001C2B09"/>
    <w:rsid w:val="001C3CD3"/>
    <w:rsid w:val="00364817"/>
    <w:rsid w:val="0039146D"/>
    <w:rsid w:val="003A0C31"/>
    <w:rsid w:val="00421229"/>
    <w:rsid w:val="004A1401"/>
    <w:rsid w:val="004C092A"/>
    <w:rsid w:val="004E3A6A"/>
    <w:rsid w:val="004E43CD"/>
    <w:rsid w:val="00512F4F"/>
    <w:rsid w:val="00565896"/>
    <w:rsid w:val="0058174E"/>
    <w:rsid w:val="005F6151"/>
    <w:rsid w:val="00653A57"/>
    <w:rsid w:val="006A5073"/>
    <w:rsid w:val="006A6730"/>
    <w:rsid w:val="006E5D8F"/>
    <w:rsid w:val="007677BB"/>
    <w:rsid w:val="007D21E0"/>
    <w:rsid w:val="008120A8"/>
    <w:rsid w:val="00856F49"/>
    <w:rsid w:val="008B6903"/>
    <w:rsid w:val="00945F54"/>
    <w:rsid w:val="0096654E"/>
    <w:rsid w:val="00975588"/>
    <w:rsid w:val="00990CCD"/>
    <w:rsid w:val="00A52D24"/>
    <w:rsid w:val="00A718E0"/>
    <w:rsid w:val="00AD1B16"/>
    <w:rsid w:val="00B12E8E"/>
    <w:rsid w:val="00B16DB7"/>
    <w:rsid w:val="00B65DDD"/>
    <w:rsid w:val="00B74ABC"/>
    <w:rsid w:val="00BC3402"/>
    <w:rsid w:val="00BD0D6C"/>
    <w:rsid w:val="00BD6ADE"/>
    <w:rsid w:val="00C01D56"/>
    <w:rsid w:val="00C12D92"/>
    <w:rsid w:val="00C33F44"/>
    <w:rsid w:val="00CA5B1F"/>
    <w:rsid w:val="00CF3D47"/>
    <w:rsid w:val="00D10C45"/>
    <w:rsid w:val="00D468A7"/>
    <w:rsid w:val="00E22E81"/>
    <w:rsid w:val="00E63041"/>
    <w:rsid w:val="00EA2763"/>
    <w:rsid w:val="00ED456E"/>
    <w:rsid w:val="00F03876"/>
    <w:rsid w:val="00F26856"/>
    <w:rsid w:val="00F66DDF"/>
    <w:rsid w:val="00FD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E18F6B"/>
  <w15:docId w15:val="{D71A3690-B7D9-48CF-A57E-F69B2C679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61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F54"/>
  </w:style>
  <w:style w:type="paragraph" w:styleId="Footer">
    <w:name w:val="footer"/>
    <w:basedOn w:val="Normal"/>
    <w:link w:val="FooterChar"/>
    <w:uiPriority w:val="99"/>
    <w:unhideWhenUsed/>
    <w:rsid w:val="009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F54"/>
  </w:style>
  <w:style w:type="character" w:styleId="Hyperlink">
    <w:name w:val="Hyperlink"/>
    <w:basedOn w:val="DefaultParagraphFont"/>
    <w:unhideWhenUsed/>
    <w:rsid w:val="007D21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3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rent.matehaere@surflifesaving.org.nz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aab11f-6f36-4838-951c-33679571b18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BF40097401E542B156B63FE808B593" ma:contentTypeVersion="10" ma:contentTypeDescription="Create a new document." ma:contentTypeScope="" ma:versionID="2bcf3c0c1c679d8c72246f5fdec3c8aa">
  <xsd:schema xmlns:xsd="http://www.w3.org/2001/XMLSchema" xmlns:xs="http://www.w3.org/2001/XMLSchema" xmlns:p="http://schemas.microsoft.com/office/2006/metadata/properties" xmlns:ns2="19aab11f-6f36-4838-951c-33679571b18c" xmlns:ns3="997ef8a9-c0d2-42f2-8b98-f19f54298fe9" targetNamespace="http://schemas.microsoft.com/office/2006/metadata/properties" ma:root="true" ma:fieldsID="5efbf26b9c8e9562be58f9d1370f8b72" ns2:_="" ns3:_="">
    <xsd:import namespace="19aab11f-6f36-4838-951c-33679571b18c"/>
    <xsd:import namespace="997ef8a9-c0d2-42f2-8b98-f19f54298f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aab11f-6f36-4838-951c-33679571b1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ef8a9-c0d2-42f2-8b98-f19f54298f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5A54D3-A07D-413A-A76E-D5F5BFF1B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E29006-6371-4AA5-B832-CADF4383801A}">
  <ds:schemaRefs>
    <ds:schemaRef ds:uri="http://schemas.microsoft.com/office/2006/metadata/properties"/>
    <ds:schemaRef ds:uri="http://schemas.microsoft.com/office/infopath/2007/PartnerControls"/>
    <ds:schemaRef ds:uri="19aab11f-6f36-4838-951c-33679571b18c"/>
  </ds:schemaRefs>
</ds:datastoreItem>
</file>

<file path=customXml/itemProps3.xml><?xml version="1.0" encoding="utf-8"?>
<ds:datastoreItem xmlns:ds="http://schemas.openxmlformats.org/officeDocument/2006/customXml" ds:itemID="{2CA8D33A-DEBB-4069-9D0A-868FC39A1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aab11f-6f36-4838-951c-33679571b18c"/>
    <ds:schemaRef ds:uri="997ef8a9-c0d2-42f2-8b98-f19f54298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28DAD7-F3CD-46CA-8872-917186DD8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Smith</dc:creator>
  <cp:lastModifiedBy>Luke Smith</cp:lastModifiedBy>
  <cp:revision>1</cp:revision>
  <cp:lastPrinted>2014-04-08T02:58:00Z</cp:lastPrinted>
  <dcterms:created xsi:type="dcterms:W3CDTF">2023-03-27T19:59:00Z</dcterms:created>
  <dcterms:modified xsi:type="dcterms:W3CDTF">2023-03-27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BF40097401E542B156B63FE808B593</vt:lpwstr>
  </property>
  <property fmtid="{D5CDD505-2E9C-101B-9397-08002B2CF9AE}" pid="3" name="Order">
    <vt:r8>18177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